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E62E24" w14:textId="69F98ABC" w:rsidR="00B77961" w:rsidRDefault="00987D25">
      <w:r w:rsidRPr="00987D25">
        <w:drawing>
          <wp:inline distT="0" distB="0" distL="0" distR="0" wp14:anchorId="254C4CB4" wp14:editId="38249437">
            <wp:extent cx="5943600" cy="2787015"/>
            <wp:effectExtent l="0" t="0" r="0" b="0"/>
            <wp:docPr id="5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94F09243-4BE3-E2C3-CA30-BCE92864B761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94F09243-4BE3-E2C3-CA30-BCE92864B761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4">
                      <a:extLs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4CA52" w14:textId="77777777" w:rsidR="00987D25" w:rsidRDefault="00987D25"/>
    <w:p w14:paraId="4ACD7087" w14:textId="2FDEA8A3" w:rsidR="00987D25" w:rsidRDefault="00987D25">
      <w:r w:rsidRPr="00987D25">
        <w:drawing>
          <wp:anchor distT="0" distB="0" distL="114300" distR="114300" simplePos="0" relativeHeight="251660288" behindDoc="0" locked="0" layoutInCell="1" allowOverlap="1" wp14:anchorId="775B626A" wp14:editId="00D44AAD">
            <wp:simplePos x="0" y="0"/>
            <wp:positionH relativeFrom="column">
              <wp:posOffset>926768</wp:posOffset>
            </wp:positionH>
            <wp:positionV relativeFrom="paragraph">
              <wp:posOffset>1492885</wp:posOffset>
            </wp:positionV>
            <wp:extent cx="5728335" cy="1760855"/>
            <wp:effectExtent l="0" t="0" r="5715" b="0"/>
            <wp:wrapNone/>
            <wp:docPr id="13" name="Picture 12">
              <a:extLst xmlns:a="http://schemas.openxmlformats.org/drawingml/2006/main">
                <a:ext uri="{FF2B5EF4-FFF2-40B4-BE49-F238E27FC236}">
                  <a16:creationId xmlns:a16="http://schemas.microsoft.com/office/drawing/2014/main" id="{3962542B-1C95-CD12-5383-B924B3A5120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>
                      <a:extLst>
                        <a:ext uri="{FF2B5EF4-FFF2-40B4-BE49-F238E27FC236}">
                          <a16:creationId xmlns:a16="http://schemas.microsoft.com/office/drawing/2014/main" id="{3962542B-1C95-CD12-5383-B924B3A5120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28335" cy="1760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87D25">
        <w:drawing>
          <wp:anchor distT="0" distB="0" distL="114300" distR="114300" simplePos="0" relativeHeight="251662336" behindDoc="0" locked="0" layoutInCell="1" allowOverlap="1" wp14:anchorId="6B2242C8" wp14:editId="3E06FE4B">
            <wp:simplePos x="0" y="0"/>
            <wp:positionH relativeFrom="column">
              <wp:posOffset>3962317</wp:posOffset>
            </wp:positionH>
            <wp:positionV relativeFrom="paragraph">
              <wp:posOffset>3586397</wp:posOffset>
            </wp:positionV>
            <wp:extent cx="2354094" cy="2266545"/>
            <wp:effectExtent l="0" t="0" r="8255" b="635"/>
            <wp:wrapNone/>
            <wp:docPr id="1867066820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26C3004E-FBA0-9A56-B272-90CEBFB9B94A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26C3004E-FBA0-9A56-B272-90CEBFB9B94A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54094" cy="2266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87D25">
        <w:drawing>
          <wp:anchor distT="0" distB="0" distL="114300" distR="114300" simplePos="0" relativeHeight="251663360" behindDoc="0" locked="0" layoutInCell="1" allowOverlap="1" wp14:anchorId="7FA745C5" wp14:editId="5DF6E99D">
            <wp:simplePos x="0" y="0"/>
            <wp:positionH relativeFrom="column">
              <wp:posOffset>-635</wp:posOffset>
            </wp:positionH>
            <wp:positionV relativeFrom="paragraph">
              <wp:posOffset>3872230</wp:posOffset>
            </wp:positionV>
            <wp:extent cx="5544185" cy="1789430"/>
            <wp:effectExtent l="0" t="0" r="0" b="1270"/>
            <wp:wrapNone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AC154AB8-A459-2668-0E58-576387EC89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AC154AB8-A459-2668-0E58-576387EC89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1789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87D25">
        <w:drawing>
          <wp:anchor distT="0" distB="0" distL="114300" distR="114300" simplePos="0" relativeHeight="251659264" behindDoc="0" locked="0" layoutInCell="1" allowOverlap="1" wp14:anchorId="0EC2C687" wp14:editId="7E352C9D">
            <wp:simplePos x="0" y="0"/>
            <wp:positionH relativeFrom="column">
              <wp:posOffset>79375</wp:posOffset>
            </wp:positionH>
            <wp:positionV relativeFrom="paragraph">
              <wp:posOffset>1105535</wp:posOffset>
            </wp:positionV>
            <wp:extent cx="2387600" cy="2298700"/>
            <wp:effectExtent l="0" t="0" r="0" b="6350"/>
            <wp:wrapNone/>
            <wp:docPr id="11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2BB8C3D1-8FA2-32A8-6A3E-D811AE5A77E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2BB8C3D1-8FA2-32A8-6A3E-D811AE5A77E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87600" cy="2298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6AA92183" wp14:editId="67B32636">
            <wp:extent cx="2905125" cy="752475"/>
            <wp:effectExtent l="0" t="0" r="9525" b="9525"/>
            <wp:docPr id="30102868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028681" name="Graphic 301028681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87D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yNjYAEuZGxqZGJko6SsGpxcWZ+XkgBYa1ADfrG90sAAAA"/>
  </w:docVars>
  <w:rsids>
    <w:rsidRoot w:val="00987D25"/>
    <w:rsid w:val="004D710D"/>
    <w:rsid w:val="007F1EBB"/>
    <w:rsid w:val="00987D25"/>
    <w:rsid w:val="009E66C2"/>
    <w:rsid w:val="00B1276F"/>
    <w:rsid w:val="00B77961"/>
    <w:rsid w:val="00BB4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34E04F6"/>
  <w14:defaultImageDpi w14:val="32767"/>
  <w15:chartTrackingRefBased/>
  <w15:docId w15:val="{79D69ACD-ED9E-4ACF-8A67-220E3AAAE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7D2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7D2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87D2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7D2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7D2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7D2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7D2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7D2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7D2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7D2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7D2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87D2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7D2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7D2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7D2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7D2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7D2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7D2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87D2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7D2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7D2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87D2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87D2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87D2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87D2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87D2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87D2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87D2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87D25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w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w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svg"/><Relationship Id="rId5" Type="http://schemas.openxmlformats.org/officeDocument/2006/relationships/image" Target="media/image2.sv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ghoff, David P</dc:creator>
  <cp:keywords/>
  <dc:description/>
  <cp:lastModifiedBy>Burghoff, David P</cp:lastModifiedBy>
  <cp:revision>1</cp:revision>
  <dcterms:created xsi:type="dcterms:W3CDTF">2024-10-12T18:57:00Z</dcterms:created>
  <dcterms:modified xsi:type="dcterms:W3CDTF">2024-10-12T18:58:00Z</dcterms:modified>
</cp:coreProperties>
</file>